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4488F" w14:textId="246E3D9F" w:rsidR="005A5A58" w:rsidRDefault="004F0ACD" w:rsidP="004F0ACD">
      <w:pPr>
        <w:jc w:val="center"/>
        <w:rPr>
          <w:sz w:val="48"/>
          <w:szCs w:val="48"/>
        </w:rPr>
      </w:pPr>
      <w:r>
        <w:rPr>
          <w:sz w:val="48"/>
          <w:szCs w:val="48"/>
        </w:rPr>
        <w:t>Overvejelser:</w:t>
      </w:r>
    </w:p>
    <w:p w14:paraId="7A64483A" w14:textId="252A67F1" w:rsidR="00126AD9" w:rsidRPr="00126AD9" w:rsidRDefault="00126AD9" w:rsidP="00E32E34">
      <w:pPr>
        <w:rPr>
          <w:sz w:val="28"/>
          <w:szCs w:val="28"/>
        </w:rPr>
      </w:pPr>
      <w:r>
        <w:rPr>
          <w:sz w:val="36"/>
          <w:szCs w:val="36"/>
        </w:rPr>
        <w:t xml:space="preserve">Gruppe medlemmer: </w:t>
      </w:r>
      <w:r>
        <w:rPr>
          <w:sz w:val="28"/>
          <w:szCs w:val="28"/>
        </w:rPr>
        <w:t>Christian, Emil og Lukas.</w:t>
      </w:r>
    </w:p>
    <w:p w14:paraId="343EC5F8" w14:textId="62510AB6" w:rsidR="00E32E34" w:rsidRDefault="004678AA" w:rsidP="00E32E34">
      <w:pPr>
        <w:rPr>
          <w:sz w:val="36"/>
          <w:szCs w:val="36"/>
        </w:rPr>
      </w:pPr>
      <w:r>
        <w:rPr>
          <w:sz w:val="36"/>
          <w:szCs w:val="36"/>
        </w:rPr>
        <w:t>Github:</w:t>
      </w:r>
    </w:p>
    <w:p w14:paraId="4BBB1C44" w14:textId="13498118" w:rsidR="004678AA" w:rsidRPr="004678AA" w:rsidRDefault="004678AA" w:rsidP="00E32E34">
      <w:pPr>
        <w:rPr>
          <w:sz w:val="24"/>
          <w:szCs w:val="24"/>
        </w:rPr>
      </w:pPr>
      <w:hyperlink r:id="rId4" w:history="1">
        <w:r w:rsidRPr="003B2E1B">
          <w:rPr>
            <w:rStyle w:val="Hyperlink"/>
            <w:sz w:val="24"/>
            <w:szCs w:val="24"/>
          </w:rPr>
          <w:t>https://github.com/ExtraUnity/DDU_database</w:t>
        </w:r>
      </w:hyperlink>
      <w:r>
        <w:rPr>
          <w:sz w:val="24"/>
          <w:szCs w:val="24"/>
        </w:rPr>
        <w:t xml:space="preserve"> </w:t>
      </w:r>
    </w:p>
    <w:p w14:paraId="4C1A8813" w14:textId="77777777" w:rsidR="004678AA" w:rsidRPr="004678AA" w:rsidRDefault="004678AA" w:rsidP="00E32E34">
      <w:pPr>
        <w:rPr>
          <w:sz w:val="24"/>
          <w:szCs w:val="24"/>
        </w:rPr>
      </w:pPr>
    </w:p>
    <w:p w14:paraId="27AD561B" w14:textId="0A3F3970" w:rsidR="00E32E34" w:rsidRDefault="00E32E34" w:rsidP="004F0ACD">
      <w:pPr>
        <w:rPr>
          <w:sz w:val="24"/>
          <w:szCs w:val="24"/>
        </w:rPr>
      </w:pPr>
      <w:r>
        <w:rPr>
          <w:sz w:val="24"/>
          <w:szCs w:val="24"/>
        </w:rPr>
        <w:t xml:space="preserve">Da vi lavede vores program med en database, skulle der tages nogle beslutninger. Der skulle blandt andet besluttes hvordan den følsomme data i programmet skulle krypteres i databasen. Her blev det </w:t>
      </w:r>
      <w:r w:rsidR="004678AA">
        <w:rPr>
          <w:sz w:val="24"/>
          <w:szCs w:val="24"/>
        </w:rPr>
        <w:t>valgt</w:t>
      </w:r>
      <w:r>
        <w:rPr>
          <w:sz w:val="24"/>
          <w:szCs w:val="24"/>
        </w:rPr>
        <w:t xml:space="preserve"> at bruge sha1 hash</w:t>
      </w:r>
      <w:r w:rsidR="004678AA">
        <w:rPr>
          <w:sz w:val="24"/>
          <w:szCs w:val="24"/>
        </w:rPr>
        <w:t>ing</w:t>
      </w:r>
      <w:r>
        <w:rPr>
          <w:sz w:val="24"/>
          <w:szCs w:val="24"/>
        </w:rPr>
        <w:t xml:space="preserve"> som krypteringsmetode. Det er ikke den mest sikre krypteringsmetode, men vi valgte sha1, da det var bedre end ingen kryptering og let tilgængeligt. Der skulle også tages valg med hensyn til login systemet på biblioteket. Blandt andet skal nogle af siderne kræve, at man skal være logget ind som bruger. Eksempelvis skal </w:t>
      </w:r>
      <w:r w:rsidR="006A20CB">
        <w:rPr>
          <w:sz w:val="24"/>
          <w:szCs w:val="24"/>
        </w:rPr>
        <w:t xml:space="preserve">man </w:t>
      </w:r>
      <w:r>
        <w:rPr>
          <w:sz w:val="24"/>
          <w:szCs w:val="24"/>
        </w:rPr>
        <w:t>være logget ind for at låne bøger. Dog skal det ikke være nødvendigt at logge ind hver gang man tilgår en ny side. Derfor er det blevet brugt sessions. En bruger opretter en ny session, når de logger ind. Hver gang en ny side, der kræver login, åbnes tjekker den om brugeren har en session. Hvis de har det behøves de ikke at logge ind igen. Når brugeren så logger ud skal sessionen stoppes. En anden overvejelse i vores program er håndteringen af admin</w:t>
      </w:r>
      <w:r w:rsidR="004678AA">
        <w:rPr>
          <w:sz w:val="24"/>
          <w:szCs w:val="24"/>
        </w:rPr>
        <w:t>istrator</w:t>
      </w:r>
      <w:r>
        <w:rPr>
          <w:sz w:val="24"/>
          <w:szCs w:val="24"/>
        </w:rPr>
        <w:t xml:space="preserve">sider. Opgaven gav krav til at man </w:t>
      </w:r>
      <w:r w:rsidR="004678AA">
        <w:rPr>
          <w:sz w:val="24"/>
          <w:szCs w:val="24"/>
        </w:rPr>
        <w:t>eksempelvis</w:t>
      </w:r>
      <w:r>
        <w:rPr>
          <w:sz w:val="24"/>
          <w:szCs w:val="24"/>
        </w:rPr>
        <w:t xml:space="preserve"> skal kunne nulstille biblioteket. Dette skal selvfølgelig ikke kunne gøres at en almindelig biblioteksbruger. Derfor har alle brugere en boolean, der fortæller om de er admin</w:t>
      </w:r>
      <w:r w:rsidR="004678AA">
        <w:rPr>
          <w:sz w:val="24"/>
          <w:szCs w:val="24"/>
        </w:rPr>
        <w:t>istratorer</w:t>
      </w:r>
      <w:r>
        <w:rPr>
          <w:sz w:val="24"/>
          <w:szCs w:val="24"/>
        </w:rPr>
        <w:t xml:space="preserve"> eller ej. Der skulle også overvejes hvordan udlåning af bøger skulle foregå</w:t>
      </w:r>
      <w:r w:rsidR="004678AA">
        <w:rPr>
          <w:sz w:val="24"/>
          <w:szCs w:val="24"/>
        </w:rPr>
        <w:t xml:space="preserve">. Vi har valgt at gøre så, når en bog bliver udlånt, så skal bogen ikke længere blive vist, når man søger efter bogen. </w:t>
      </w:r>
      <w:r w:rsidR="00AF4644">
        <w:rPr>
          <w:sz w:val="24"/>
          <w:szCs w:val="24"/>
        </w:rPr>
        <w:t xml:space="preserve">Vi har valgt at bruge POST </w:t>
      </w:r>
      <w:r w:rsidR="006A20CB">
        <w:rPr>
          <w:sz w:val="24"/>
          <w:szCs w:val="24"/>
        </w:rPr>
        <w:t xml:space="preserve">i stedet for GET </w:t>
      </w:r>
      <w:r w:rsidR="00AF4644">
        <w:rPr>
          <w:sz w:val="24"/>
          <w:szCs w:val="24"/>
        </w:rPr>
        <w:t xml:space="preserve">når vi flytter </w:t>
      </w:r>
      <w:r w:rsidR="006A20CB">
        <w:rPr>
          <w:sz w:val="24"/>
          <w:szCs w:val="24"/>
        </w:rPr>
        <w:t xml:space="preserve">vores </w:t>
      </w:r>
      <w:r w:rsidR="00AF4644">
        <w:rPr>
          <w:sz w:val="24"/>
          <w:szCs w:val="24"/>
        </w:rPr>
        <w:t>hemmelig</w:t>
      </w:r>
      <w:r w:rsidR="006A20CB">
        <w:rPr>
          <w:sz w:val="24"/>
          <w:szCs w:val="24"/>
        </w:rPr>
        <w:t>e</w:t>
      </w:r>
      <w:r w:rsidR="00AF4644">
        <w:rPr>
          <w:sz w:val="24"/>
          <w:szCs w:val="24"/>
        </w:rPr>
        <w:t xml:space="preserve"> information. Det er en overvejelse som vi har tænkt over. POST ligger ikke i vores informationer til </w:t>
      </w:r>
      <w:r w:rsidR="006A20CB">
        <w:rPr>
          <w:sz w:val="24"/>
          <w:szCs w:val="24"/>
        </w:rPr>
        <w:t xml:space="preserve">websidens </w:t>
      </w:r>
      <w:r w:rsidR="00AF4644">
        <w:rPr>
          <w:sz w:val="24"/>
          <w:szCs w:val="24"/>
        </w:rPr>
        <w:t>url, det gør GET. POST er lidt langsommere end GET, men da vi gerne vil have e</w:t>
      </w:r>
      <w:r w:rsidR="006A20CB">
        <w:rPr>
          <w:sz w:val="24"/>
          <w:szCs w:val="24"/>
        </w:rPr>
        <w:t>n</w:t>
      </w:r>
      <w:r w:rsidR="00AF4644">
        <w:rPr>
          <w:sz w:val="24"/>
          <w:szCs w:val="24"/>
        </w:rPr>
        <w:t xml:space="preserve"> sikker hjemmeside valgte vi at bruge POST.</w:t>
      </w:r>
      <w:r w:rsidR="009F1337">
        <w:rPr>
          <w:sz w:val="24"/>
          <w:szCs w:val="24"/>
        </w:rPr>
        <w:t xml:space="preserve"> I vores database har vi 2 tabeller med en 1 til 1 relation da vi ikke har brug for mere. Det overvejede vi nemlig</w:t>
      </w:r>
      <w:r w:rsidR="006A20CB">
        <w:rPr>
          <w:sz w:val="24"/>
          <w:szCs w:val="24"/>
        </w:rPr>
        <w:t xml:space="preserve">. Vi vil gerne have en brugervenlig frontend som bedre ud end knapper og tekst. Derfor skal vi også have en god forside til biblioteket og nogle farver ind i vores bibliotek. </w:t>
      </w:r>
    </w:p>
    <w:p w14:paraId="4231BDCA" w14:textId="77777777" w:rsidR="004678AA" w:rsidRDefault="004678AA" w:rsidP="004F0ACD">
      <w:pPr>
        <w:rPr>
          <w:sz w:val="24"/>
          <w:szCs w:val="24"/>
        </w:rPr>
      </w:pPr>
    </w:p>
    <w:p w14:paraId="70BCE19F" w14:textId="77777777" w:rsidR="004678AA" w:rsidRDefault="004678AA" w:rsidP="004F0ACD">
      <w:pPr>
        <w:rPr>
          <w:sz w:val="24"/>
          <w:szCs w:val="24"/>
        </w:rPr>
      </w:pPr>
    </w:p>
    <w:p w14:paraId="6F72DBFC" w14:textId="77777777" w:rsidR="00E32E34" w:rsidRPr="004F0ACD" w:rsidRDefault="00E32E34" w:rsidP="004F0ACD">
      <w:pPr>
        <w:rPr>
          <w:sz w:val="24"/>
          <w:szCs w:val="24"/>
        </w:rPr>
      </w:pPr>
    </w:p>
    <w:sectPr w:rsidR="00E32E34" w:rsidRPr="004F0ACD">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sDA2Mje3NDQ2MzZU0lEKTi0uzszPAykwrAUAfipvkywAAAA="/>
  </w:docVars>
  <w:rsids>
    <w:rsidRoot w:val="009F7DC5"/>
    <w:rsid w:val="00126AD9"/>
    <w:rsid w:val="00415C06"/>
    <w:rsid w:val="004678AA"/>
    <w:rsid w:val="004F0ACD"/>
    <w:rsid w:val="006A20CB"/>
    <w:rsid w:val="009F1337"/>
    <w:rsid w:val="009F7DC5"/>
    <w:rsid w:val="00AF4644"/>
    <w:rsid w:val="00B35E00"/>
    <w:rsid w:val="00C348DF"/>
    <w:rsid w:val="00E32E3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D74F1"/>
  <w15:chartTrackingRefBased/>
  <w15:docId w15:val="{39A1996E-61A7-4A2D-B84A-48DD23891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Hyperlink">
    <w:name w:val="Hyperlink"/>
    <w:basedOn w:val="Standardskrifttypeiafsnit"/>
    <w:uiPriority w:val="99"/>
    <w:unhideWhenUsed/>
    <w:rsid w:val="004678AA"/>
    <w:rPr>
      <w:color w:val="0563C1" w:themeColor="hyperlink"/>
      <w:u w:val="single"/>
    </w:rPr>
  </w:style>
  <w:style w:type="character" w:styleId="Ulstomtale">
    <w:name w:val="Unresolved Mention"/>
    <w:basedOn w:val="Standardskrifttypeiafsnit"/>
    <w:uiPriority w:val="99"/>
    <w:semiHidden/>
    <w:unhideWhenUsed/>
    <w:rsid w:val="004678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ithub.com/ExtraUnity/DDU_database"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1</Pages>
  <Words>310</Words>
  <Characters>1897</Characters>
  <Application>Microsoft Office Word</Application>
  <DocSecurity>0</DocSecurity>
  <Lines>15</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 Mansa Kristensen</dc:creator>
  <cp:keywords/>
  <dc:description/>
  <cp:lastModifiedBy>Lukas Mansa Kristensen</cp:lastModifiedBy>
  <cp:revision>5</cp:revision>
  <dcterms:created xsi:type="dcterms:W3CDTF">2020-10-02T10:31:00Z</dcterms:created>
  <dcterms:modified xsi:type="dcterms:W3CDTF">2020-10-02T11:24:00Z</dcterms:modified>
</cp:coreProperties>
</file>